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7234C0" w:rsidRDefault="00E74FFE" w:rsidP="007234C0">
      <w:pPr>
        <w:pStyle w:val="Heading5"/>
      </w:pPr>
      <w:r w:rsidRPr="007234C0">
        <w:t xml:space="preserve"> Heading 5 </w:t>
      </w:r>
    </w:p>
    <w:p w14:paraId="7A74CC20" w14:textId="77777777" w:rsidR="00E74FFE" w:rsidRPr="007234C0" w:rsidRDefault="00E74FFE" w:rsidP="007234C0">
      <w:pPr>
        <w:pStyle w:val="Heading6"/>
      </w:pPr>
      <w:r w:rsidRPr="007234C0">
        <w:t xml:space="preserve"> 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05B16A" w:rsidR="00E74FFE" w:rsidRPr="00205269" w:rsidRDefault="00E74FFE" w:rsidP="00064E85">
      <w:pPr>
        <w:pStyle w:val="FirstParagraph"/>
        <w:ind w:firstLine="0"/>
      </w:pP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154C1023" w:rsidR="00E74FFE" w:rsidRDefault="00E74FFE" w:rsidP="00064E85">
      <w:pPr>
        <w:pStyle w:val="BlockText"/>
        <w:ind w:left="0"/>
      </w:pPr>
      <w:r w:rsidRPr="003861C4">
        <w:t xml:space="preserve">Block Text. </w:t>
      </w:r>
    </w:p>
    <w:p w14:paraId="21089D3E" w14:textId="33D4FEF6" w:rsidR="007234C0" w:rsidRDefault="007234C0" w:rsidP="00064E85">
      <w:pPr>
        <w:pStyle w:val="BlockText"/>
        <w:ind w:left="0"/>
        <w:rPr>
          <w:rStyle w:val="Emphasis"/>
        </w:rPr>
      </w:pPr>
      <w:r w:rsidRPr="007234C0">
        <w:rPr>
          <w:rStyle w:val="Emphasis"/>
        </w:rPr>
        <w:t>Emphasis</w:t>
      </w:r>
    </w:p>
    <w:p w14:paraId="32984324" w14:textId="1780600E" w:rsidR="007234C0" w:rsidRDefault="007234C0" w:rsidP="00064E85">
      <w:pPr>
        <w:pStyle w:val="BlockText"/>
        <w:ind w:left="0"/>
        <w:rPr>
          <w:rStyle w:val="SubtleEmphasis"/>
        </w:rPr>
      </w:pPr>
      <w:r w:rsidRPr="007234C0">
        <w:rPr>
          <w:rStyle w:val="SubtleEmphasis"/>
        </w:rPr>
        <w:t>Subtle Emphasis</w:t>
      </w:r>
    </w:p>
    <w:p w14:paraId="50422F16" w14:textId="67628A2B" w:rsidR="007234C0" w:rsidRPr="007234C0" w:rsidRDefault="007234C0" w:rsidP="00064E85">
      <w:pPr>
        <w:pStyle w:val="BlockText"/>
        <w:ind w:left="0"/>
        <w:rPr>
          <w:rStyle w:val="Strong"/>
        </w:rPr>
      </w:pPr>
      <w:r w:rsidRPr="007234C0">
        <w:rPr>
          <w:rStyle w:val="Strong"/>
        </w:rPr>
        <w:t>Strong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17763" w14:textId="77777777" w:rsidR="00F163D3" w:rsidRDefault="00F163D3" w:rsidP="00AA3874">
      <w:r>
        <w:separator/>
      </w:r>
    </w:p>
  </w:endnote>
  <w:endnote w:type="continuationSeparator" w:id="0">
    <w:p w14:paraId="3FDF1B1E" w14:textId="77777777" w:rsidR="00F163D3" w:rsidRDefault="00F163D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8B618" w14:textId="77777777" w:rsidR="009269ED" w:rsidRDefault="00926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77C2B" w14:textId="77777777" w:rsidR="009269ED" w:rsidRDefault="009269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5E55955D" w:rsidR="00783C2A" w:rsidRDefault="00783C2A" w:rsidP="00783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323BB" w14:textId="77777777" w:rsidR="00F163D3" w:rsidRDefault="00F163D3" w:rsidP="00AA3874">
      <w:r>
        <w:separator/>
      </w:r>
    </w:p>
  </w:footnote>
  <w:footnote w:type="continuationSeparator" w:id="0">
    <w:p w14:paraId="2514BF7C" w14:textId="77777777" w:rsidR="00F163D3" w:rsidRDefault="00F163D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73D57" w14:textId="77777777" w:rsidR="009269ED" w:rsidRDefault="00926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0C9F61A2" w:rsidR="00EF67C3" w:rsidRPr="00EF67C3" w:rsidRDefault="00EF67C3" w:rsidP="009269ED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13B473F8" w14:textId="706C9FDB" w:rsidR="00D15BD0" w:rsidRDefault="00D15BD0" w:rsidP="00D15BD0">
          <w:pPr>
            <w:pStyle w:val="Header"/>
            <w:jc w:val="left"/>
          </w:pP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9326121">
    <w:abstractNumId w:val="0"/>
  </w:num>
  <w:num w:numId="2" w16cid:durableId="1998459783">
    <w:abstractNumId w:val="1"/>
  </w:num>
  <w:num w:numId="3" w16cid:durableId="1294022910">
    <w:abstractNumId w:val="2"/>
  </w:num>
  <w:num w:numId="4" w16cid:durableId="1541815798">
    <w:abstractNumId w:val="3"/>
  </w:num>
  <w:num w:numId="5" w16cid:durableId="1656489342">
    <w:abstractNumId w:val="8"/>
  </w:num>
  <w:num w:numId="6" w16cid:durableId="186678120">
    <w:abstractNumId w:val="4"/>
  </w:num>
  <w:num w:numId="7" w16cid:durableId="454718555">
    <w:abstractNumId w:val="5"/>
  </w:num>
  <w:num w:numId="8" w16cid:durableId="1600408702">
    <w:abstractNumId w:val="6"/>
  </w:num>
  <w:num w:numId="9" w16cid:durableId="1418597882">
    <w:abstractNumId w:val="7"/>
  </w:num>
  <w:num w:numId="10" w16cid:durableId="6876360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FE"/>
    <w:rsid w:val="00064E85"/>
    <w:rsid w:val="001379FC"/>
    <w:rsid w:val="00182283"/>
    <w:rsid w:val="00205269"/>
    <w:rsid w:val="002828AD"/>
    <w:rsid w:val="002A5854"/>
    <w:rsid w:val="00317771"/>
    <w:rsid w:val="00327F5E"/>
    <w:rsid w:val="003432AE"/>
    <w:rsid w:val="003861C4"/>
    <w:rsid w:val="00572571"/>
    <w:rsid w:val="005A24A4"/>
    <w:rsid w:val="006849EF"/>
    <w:rsid w:val="006961B4"/>
    <w:rsid w:val="006C177A"/>
    <w:rsid w:val="007234C0"/>
    <w:rsid w:val="00763F4B"/>
    <w:rsid w:val="00783C2A"/>
    <w:rsid w:val="009269ED"/>
    <w:rsid w:val="0094260A"/>
    <w:rsid w:val="009627C8"/>
    <w:rsid w:val="009C18F5"/>
    <w:rsid w:val="00AA3874"/>
    <w:rsid w:val="00B32EF8"/>
    <w:rsid w:val="00B76A45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163D3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234C0"/>
    <w:pPr>
      <w:spacing w:before="200" w:line="480" w:lineRule="auto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234C0"/>
    <w:pPr>
      <w:spacing w:before="200" w:line="480" w:lineRule="auto"/>
      <w:outlineLvl w:val="5"/>
    </w:pPr>
    <w:rPr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234C0"/>
    <w:rPr>
      <w:rFonts w:ascii="Times New Roman" w:hAnsi="Times New Roman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7234C0"/>
    <w:rPr>
      <w:rFonts w:ascii="Times New Roman" w:hAnsi="Times New Roman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character" w:styleId="Emphasis">
    <w:name w:val="Emphasis"/>
    <w:basedOn w:val="DefaultParagraphFont"/>
    <w:uiPriority w:val="20"/>
    <w:qFormat/>
    <w:rsid w:val="007234C0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7234C0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7234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E5F3A4-DA18-4BEA-9A7E-2FE1E98CD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Neel Kumar</cp:lastModifiedBy>
  <cp:revision>19</cp:revision>
  <dcterms:created xsi:type="dcterms:W3CDTF">2018-02-04T15:42:00Z</dcterms:created>
  <dcterms:modified xsi:type="dcterms:W3CDTF">2023-09-25T21:34:00Z</dcterms:modified>
</cp:coreProperties>
</file>